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02469E" w14:textId="27A57BCD" w:rsidR="007B4EB8" w:rsidRPr="00EA057E" w:rsidRDefault="007B4EB8" w:rsidP="007B4EB8">
      <w:pPr>
        <w:pStyle w:val="Heading1"/>
        <w:jc w:val="center"/>
        <w:rPr>
          <w:lang w:val="bg-BG"/>
        </w:rPr>
      </w:pPr>
      <w:r>
        <w:t>Lab: For Loop</w:t>
      </w:r>
    </w:p>
    <w:p w14:paraId="300C7D9D" w14:textId="0D07E7D8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F23CBC" w:rsidRPr="00F23CBC">
          <w:rPr>
            <w:rStyle w:val="Hyperlink"/>
          </w:rPr>
          <w:t>https://judge.softuni.org/Contests/4404/For-Loop-Lab</w:t>
        </w:r>
      </w:hyperlink>
    </w:p>
    <w:p w14:paraId="6A3BCB72" w14:textId="5C798622" w:rsidR="007B4EB8" w:rsidRDefault="00654354" w:rsidP="007B4EB8">
      <w:pPr>
        <w:pStyle w:val="Heading2"/>
        <w:numPr>
          <w:ilvl w:val="0"/>
          <w:numId w:val="2"/>
        </w:numPr>
      </w:pPr>
      <w:r>
        <w:t>Numbers in Range</w:t>
      </w:r>
    </w:p>
    <w:p w14:paraId="5926B12D" w14:textId="5F53BE38" w:rsidR="00C42D6A" w:rsidRPr="00C42D6A" w:rsidRDefault="00C42D6A" w:rsidP="00C42D6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0237A0">
        <w:rPr>
          <w:rFonts w:cstheme="minorHAnsi"/>
          <w:lang w:val="bg-BG"/>
        </w:rPr>
        <w:t xml:space="preserve"> </w:t>
      </w:r>
      <w:r w:rsidR="000237A0" w:rsidRPr="000237A0">
        <w:rPr>
          <w:rFonts w:cstheme="minorHAnsi"/>
          <w:lang w:val="bg-BG"/>
        </w:rPr>
        <w:t xml:space="preserve">prints numbers </w:t>
      </w:r>
      <w:proofErr w:type="gramStart"/>
      <w:r w:rsidR="000237A0" w:rsidRPr="000237A0">
        <w:rPr>
          <w:rFonts w:cstheme="minorHAnsi"/>
          <w:lang w:val="bg-BG"/>
        </w:rPr>
        <w:t>in a given</w:t>
      </w:r>
      <w:proofErr w:type="gramEnd"/>
      <w:r w:rsidR="000237A0" w:rsidRPr="000237A0">
        <w:rPr>
          <w:rFonts w:cstheme="minorHAnsi"/>
          <w:lang w:val="bg-BG"/>
        </w:rPr>
        <w:t xml:space="preserve"> range</w:t>
      </w:r>
      <w:r w:rsidRPr="00C42D6A">
        <w:rPr>
          <w:rFonts w:cstheme="minorHAnsi"/>
        </w:rPr>
        <w:t>:</w:t>
      </w:r>
    </w:p>
    <w:p w14:paraId="3C67E26A" w14:textId="555F7710" w:rsidR="00C42D6A" w:rsidRDefault="00C42D6A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C42D6A">
        <w:rPr>
          <w:rFonts w:cstheme="minorHAnsi"/>
        </w:rPr>
        <w:t xml:space="preserve">Reads </w:t>
      </w:r>
      <w:r w:rsidRPr="000237A0">
        <w:rPr>
          <w:rFonts w:cstheme="minorHAnsi"/>
          <w:b/>
          <w:bCs/>
        </w:rPr>
        <w:t>two integer</w:t>
      </w:r>
      <w:r w:rsidR="0099038B">
        <w:rPr>
          <w:rFonts w:cstheme="minorHAnsi"/>
          <w:b/>
          <w:bCs/>
        </w:rPr>
        <w:t xml:space="preserve"> numbers</w:t>
      </w:r>
      <w:r>
        <w:rPr>
          <w:rFonts w:cstheme="minorHAnsi"/>
        </w:rPr>
        <w:t xml:space="preserve"> from the console</w:t>
      </w:r>
    </w:p>
    <w:p w14:paraId="56DCA13A" w14:textId="5C2F1EDA" w:rsidR="000237A0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0237A0">
        <w:rPr>
          <w:rFonts w:cstheme="minorHAnsi"/>
          <w:b/>
          <w:bCs/>
        </w:rPr>
        <w:t>First integer</w:t>
      </w:r>
      <w:r w:rsidR="0099038B">
        <w:rPr>
          <w:rFonts w:cstheme="minorHAnsi"/>
          <w:b/>
          <w:bCs/>
        </w:rPr>
        <w:t xml:space="preserve"> number</w:t>
      </w:r>
      <w:r>
        <w:rPr>
          <w:rFonts w:cstheme="minorHAnsi"/>
        </w:rPr>
        <w:t xml:space="preserve"> represents the </w:t>
      </w:r>
      <w:r w:rsidRPr="000237A0">
        <w:rPr>
          <w:rFonts w:cstheme="minorHAnsi"/>
          <w:b/>
          <w:bCs/>
        </w:rPr>
        <w:t>start of the range</w:t>
      </w:r>
    </w:p>
    <w:p w14:paraId="0216A630" w14:textId="6519E6B0" w:rsidR="000237A0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0237A0">
        <w:rPr>
          <w:rFonts w:cstheme="minorHAnsi"/>
          <w:b/>
          <w:bCs/>
        </w:rPr>
        <w:t>Second integer</w:t>
      </w:r>
      <w:r>
        <w:rPr>
          <w:rFonts w:cstheme="minorHAnsi"/>
        </w:rPr>
        <w:t xml:space="preserve"> </w:t>
      </w:r>
      <w:r w:rsidR="0099038B" w:rsidRPr="0099038B">
        <w:rPr>
          <w:rFonts w:cstheme="minorHAnsi"/>
          <w:b/>
          <w:bCs/>
        </w:rPr>
        <w:t>number</w:t>
      </w:r>
      <w:r w:rsidR="0099038B">
        <w:rPr>
          <w:rFonts w:cstheme="minorHAnsi"/>
        </w:rPr>
        <w:t xml:space="preserve"> </w:t>
      </w:r>
      <w:r>
        <w:rPr>
          <w:rFonts w:cstheme="minorHAnsi"/>
        </w:rPr>
        <w:t xml:space="preserve">represents the </w:t>
      </w:r>
      <w:r w:rsidRPr="000237A0">
        <w:rPr>
          <w:rFonts w:cstheme="minorHAnsi"/>
          <w:b/>
          <w:bCs/>
        </w:rPr>
        <w:t>end of the range</w:t>
      </w:r>
    </w:p>
    <w:p w14:paraId="3D1BA5E3" w14:textId="66E235FA" w:rsidR="00654354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>
        <w:rPr>
          <w:rFonts w:cstheme="minorHAnsi"/>
        </w:rPr>
        <w:t xml:space="preserve">Print the numbers </w:t>
      </w:r>
      <w:r w:rsidRPr="000237A0">
        <w:rPr>
          <w:rFonts w:cstheme="minorHAnsi"/>
          <w:b/>
          <w:bCs/>
        </w:rPr>
        <w:t>in the given range</w:t>
      </w:r>
      <w:r w:rsidR="00286374">
        <w:rPr>
          <w:rFonts w:cstheme="minorHAnsi"/>
          <w:b/>
          <w:bCs/>
        </w:rPr>
        <w:t xml:space="preserve"> (include start and end number)</w:t>
      </w:r>
      <w:r>
        <w:rPr>
          <w:rFonts w:cstheme="minorHAnsi"/>
          <w:b/>
          <w:bCs/>
        </w:rPr>
        <w:t xml:space="preserve">, </w:t>
      </w:r>
      <w:r w:rsidRPr="000237A0">
        <w:rPr>
          <w:rFonts w:cstheme="minorHAnsi"/>
        </w:rPr>
        <w:t>each on the new line</w:t>
      </w:r>
    </w:p>
    <w:p w14:paraId="0F3D99AE" w14:textId="77777777" w:rsidR="006C11A6" w:rsidRDefault="006C11A6" w:rsidP="006C11A6">
      <w:pPr>
        <w:pStyle w:val="ListParagraph"/>
        <w:rPr>
          <w:rFonts w:cstheme="minorHAnsi"/>
        </w:rPr>
      </w:pPr>
    </w:p>
    <w:p w14:paraId="5903D95F" w14:textId="58C67877" w:rsidR="006C11A6" w:rsidRPr="000237A0" w:rsidRDefault="006C11A6" w:rsidP="006C11A6">
      <w:pPr>
        <w:pStyle w:val="ListParagraph"/>
        <w:ind w:left="0"/>
        <w:rPr>
          <w:rFonts w:cstheme="minorHAnsi"/>
        </w:rPr>
      </w:pPr>
      <w:r w:rsidRPr="006C11A6">
        <w:rPr>
          <w:rFonts w:cstheme="minorHAnsi"/>
          <w:b/>
          <w:bCs/>
          <w:u w:val="single"/>
        </w:rPr>
        <w:t>Note</w:t>
      </w:r>
      <w:r w:rsidRPr="008351A6">
        <w:rPr>
          <w:rFonts w:cstheme="minorHAnsi"/>
          <w:b/>
          <w:bCs/>
        </w:rPr>
        <w:t>:</w:t>
      </w:r>
      <w:r>
        <w:rPr>
          <w:rFonts w:cstheme="minorHAnsi"/>
        </w:rPr>
        <w:t xml:space="preserve"> The first given integer will always be </w:t>
      </w:r>
      <w:r w:rsidR="004B3452">
        <w:rPr>
          <w:rFonts w:cstheme="minorHAnsi"/>
        </w:rPr>
        <w:t>smaller</w:t>
      </w:r>
      <w:r>
        <w:rPr>
          <w:rFonts w:cstheme="minorHAnsi"/>
        </w:rPr>
        <w:t xml:space="preserve"> than the second given integer.</w:t>
      </w:r>
    </w:p>
    <w:p w14:paraId="28A41668" w14:textId="52AA31E1" w:rsidR="000237A0" w:rsidRPr="002569F1" w:rsidRDefault="000237A0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58595028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B0D3B9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F3BBE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E95198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0CBDA02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6F267956" w14:textId="7814C9C7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3C9CFD5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EA7158A" w14:textId="7036CD5B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8 </w:t>
            </w:r>
          </w:p>
        </w:tc>
        <w:tc>
          <w:tcPr>
            <w:tcW w:w="875" w:type="dxa"/>
            <w:shd w:val="clear" w:color="auto" w:fill="auto"/>
          </w:tcPr>
          <w:p w14:paraId="4B3F249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6DE6D1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377C55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DFDFD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543AD4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DDD3CF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27469B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AF22D05" w14:textId="470732A5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03E7B6A" w14:textId="5FCEA49C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0E33ADD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A46B30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74FDB9D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222752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08510A6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  <w:p w14:paraId="18115EE9" w14:textId="72F21CCF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5495ECFA" w:rsidR="00654354" w:rsidRDefault="00654354" w:rsidP="00654354">
      <w:pPr>
        <w:pStyle w:val="Heading2"/>
        <w:numPr>
          <w:ilvl w:val="0"/>
          <w:numId w:val="2"/>
        </w:numPr>
      </w:pPr>
      <w:r>
        <w:t>First N Numbers Sum</w:t>
      </w:r>
    </w:p>
    <w:p w14:paraId="7F7A8803" w14:textId="77777777" w:rsidR="0099038B" w:rsidRPr="0099038B" w:rsidRDefault="0099038B" w:rsidP="0099038B">
      <w:pPr>
        <w:ind w:left="142"/>
        <w:rPr>
          <w:lang w:val="bg-BG"/>
        </w:rPr>
      </w:pPr>
      <w:r w:rsidRPr="0099038B">
        <w:t xml:space="preserve">Write a program, which </w:t>
      </w:r>
      <w:r w:rsidRPr="0099038B">
        <w:rPr>
          <w:b/>
          <w:bCs/>
        </w:rPr>
        <w:t>sums the numbers 1…n</w:t>
      </w:r>
      <w:r w:rsidRPr="0099038B">
        <w:t>:</w:t>
      </w:r>
    </w:p>
    <w:p w14:paraId="1AC0DEE4" w14:textId="0A765079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Reads </w:t>
      </w:r>
      <w:r>
        <w:t xml:space="preserve">an integer </w:t>
      </w:r>
      <w:r w:rsidRPr="0099038B">
        <w:t xml:space="preserve">number </w:t>
      </w:r>
      <w:r w:rsidRPr="0099038B">
        <w:rPr>
          <w:b/>
          <w:bCs/>
        </w:rPr>
        <w:t>n</w:t>
      </w:r>
      <w:r w:rsidRPr="0099038B">
        <w:t xml:space="preserve"> from the console</w:t>
      </w:r>
    </w:p>
    <w:p w14:paraId="743397C8" w14:textId="77777777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Sums all numbers from </w:t>
      </w:r>
      <w:r w:rsidRPr="0099038B">
        <w:rPr>
          <w:b/>
          <w:bCs/>
        </w:rPr>
        <w:t>1</w:t>
      </w:r>
      <w:r w:rsidRPr="0099038B">
        <w:t xml:space="preserve"> to </w:t>
      </w:r>
      <w:r w:rsidRPr="0099038B">
        <w:rPr>
          <w:b/>
          <w:bCs/>
        </w:rPr>
        <w:t>n</w:t>
      </w:r>
    </w:p>
    <w:p w14:paraId="7A52D461" w14:textId="2DB3EAEB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Prints the </w:t>
      </w:r>
      <w:r w:rsidRPr="0099038B">
        <w:rPr>
          <w:b/>
          <w:bCs/>
        </w:rPr>
        <w:t>numbers</w:t>
      </w:r>
      <w:r>
        <w:rPr>
          <w:b/>
          <w:bCs/>
        </w:rPr>
        <w:t xml:space="preserve"> and the sum</w:t>
      </w:r>
      <w:r w:rsidRPr="0099038B">
        <w:rPr>
          <w:b/>
          <w:bCs/>
        </w:rPr>
        <w:t xml:space="preserve"> </w:t>
      </w:r>
      <w:r w:rsidRPr="0099038B">
        <w:t>on the console as shown below</w:t>
      </w:r>
    </w:p>
    <w:p w14:paraId="6130F137" w14:textId="66485D00" w:rsidR="0099038B" w:rsidRPr="002569F1" w:rsidRDefault="0099038B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"/>
        <w:gridCol w:w="1622"/>
        <w:gridCol w:w="620"/>
        <w:gridCol w:w="1032"/>
        <w:gridCol w:w="1864"/>
        <w:gridCol w:w="642"/>
        <w:gridCol w:w="1039"/>
        <w:gridCol w:w="1017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4F171489" w14:textId="640FE957" w:rsidR="0099038B" w:rsidRPr="0099038B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320F77ED" w14:textId="09AA46F7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=15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538FD704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6 </w:t>
            </w:r>
          </w:p>
        </w:tc>
        <w:tc>
          <w:tcPr>
            <w:tcW w:w="875" w:type="dxa"/>
            <w:shd w:val="clear" w:color="auto" w:fill="auto"/>
          </w:tcPr>
          <w:p w14:paraId="260564A9" w14:textId="4DC95209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+6=2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C2308E2" w14:textId="3440DA71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75" w:type="dxa"/>
            <w:shd w:val="clear" w:color="auto" w:fill="auto"/>
          </w:tcPr>
          <w:p w14:paraId="730A4C1A" w14:textId="114CA225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=</w:t>
            </w: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16B1143B" w14:textId="390B6D9C" w:rsidR="00654354" w:rsidRDefault="00654354" w:rsidP="00654354"/>
    <w:p w14:paraId="0678C3B4" w14:textId="77777777" w:rsidR="00F35623" w:rsidRPr="00654354" w:rsidRDefault="00F35623" w:rsidP="00654354"/>
    <w:p w14:paraId="53D23F32" w14:textId="21DFB8A0" w:rsidR="008551F0" w:rsidRDefault="008551F0" w:rsidP="00654354">
      <w:pPr>
        <w:pStyle w:val="Heading2"/>
        <w:numPr>
          <w:ilvl w:val="0"/>
          <w:numId w:val="2"/>
        </w:numPr>
      </w:pPr>
      <w:r>
        <w:lastRenderedPageBreak/>
        <w:t>Sum</w:t>
      </w:r>
      <w:r w:rsidR="00E95BE7">
        <w:t xml:space="preserve"> </w:t>
      </w:r>
      <w:r>
        <w:t>Numbers</w:t>
      </w:r>
    </w:p>
    <w:p w14:paraId="1CDA5450" w14:textId="77777777" w:rsidR="00622EF5" w:rsidRPr="00622EF5" w:rsidRDefault="00622EF5" w:rsidP="00622EF5">
      <w:pPr>
        <w:rPr>
          <w:lang w:val="bg-BG"/>
        </w:rPr>
      </w:pPr>
      <w:r w:rsidRPr="00622EF5">
        <w:t xml:space="preserve">Write a program to </w:t>
      </w:r>
      <w:r w:rsidRPr="00622EF5">
        <w:rPr>
          <w:b/>
          <w:bCs/>
        </w:rPr>
        <w:t>sum given N numbers</w:t>
      </w:r>
      <w:r w:rsidRPr="00622EF5">
        <w:t>:</w:t>
      </w:r>
    </w:p>
    <w:p w14:paraId="7EE14984" w14:textId="6B7DC3D3" w:rsidR="00622EF5" w:rsidRPr="00622EF5" w:rsidRDefault="00622EF5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integer number</w:t>
      </w:r>
      <w:r>
        <w:t xml:space="preserve"> </w:t>
      </w:r>
      <w:r w:rsidRPr="00622EF5">
        <w:rPr>
          <w:b/>
          <w:bCs/>
        </w:rPr>
        <w:t>n</w:t>
      </w:r>
      <w:r w:rsidRPr="00622EF5">
        <w:t xml:space="preserve"> – the count of numbers to sum</w:t>
      </w:r>
    </w:p>
    <w:p w14:paraId="23CE3F98" w14:textId="77777777" w:rsidR="00622EF5" w:rsidRPr="00622EF5" w:rsidRDefault="00622EF5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n floating-point numbers</w:t>
      </w:r>
      <w:r w:rsidRPr="00622EF5">
        <w:t xml:space="preserve"> and print their </w:t>
      </w:r>
      <w:r w:rsidRPr="00622EF5">
        <w:rPr>
          <w:b/>
          <w:bCs/>
        </w:rPr>
        <w:t>sum</w:t>
      </w:r>
    </w:p>
    <w:p w14:paraId="1EBAA3E0" w14:textId="4994B7AF" w:rsidR="00622EF5" w:rsidRPr="002569F1" w:rsidRDefault="00622EF5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622EF5" w:rsidRPr="00FF3E01" w14:paraId="44F0CA0A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66860" w14:textId="77777777" w:rsidR="00622EF5" w:rsidRPr="00FF3E01" w:rsidRDefault="00622EF5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CBEE013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7116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153170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1BA71806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5165BC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1B8C90B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9058CA0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2EF5" w:rsidRPr="00FF3E01" w14:paraId="06C5DDB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715CA183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</w:t>
            </w:r>
          </w:p>
          <w:p w14:paraId="09AD0FA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10</w:t>
            </w:r>
          </w:p>
          <w:p w14:paraId="4F3E7D9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0</w:t>
            </w:r>
          </w:p>
          <w:p w14:paraId="6483BB65" w14:textId="7B987422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0</w:t>
            </w:r>
          </w:p>
        </w:tc>
        <w:tc>
          <w:tcPr>
            <w:tcW w:w="892" w:type="dxa"/>
            <w:shd w:val="clear" w:color="auto" w:fill="auto"/>
          </w:tcPr>
          <w:p w14:paraId="2CB902C2" w14:textId="223237EE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50ABA9FD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3391555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4</w:t>
            </w:r>
          </w:p>
          <w:p w14:paraId="6984D375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.5</w:t>
            </w:r>
          </w:p>
          <w:p w14:paraId="27B12751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.5</w:t>
            </w:r>
          </w:p>
          <w:p w14:paraId="523E12E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3</w:t>
            </w:r>
          </w:p>
          <w:p w14:paraId="64A51CC2" w14:textId="71B21CC4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9</w:t>
            </w:r>
            <w:r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D4D341E" w14:textId="4AADE147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.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05D51D1F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A6296E7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D860068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5</w:t>
            </w:r>
          </w:p>
          <w:p w14:paraId="5BCAE6E8" w14:textId="568212AD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5</w:t>
            </w:r>
          </w:p>
        </w:tc>
        <w:tc>
          <w:tcPr>
            <w:tcW w:w="875" w:type="dxa"/>
            <w:shd w:val="clear" w:color="auto" w:fill="auto"/>
          </w:tcPr>
          <w:p w14:paraId="12093869" w14:textId="1E8C1943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73F4947" w14:textId="77777777" w:rsidR="00622EF5" w:rsidRPr="00622EF5" w:rsidRDefault="00622EF5" w:rsidP="00622EF5"/>
    <w:p w14:paraId="1367A173" w14:textId="7FD9CA43" w:rsidR="00654354" w:rsidRDefault="00654354" w:rsidP="00654354">
      <w:pPr>
        <w:pStyle w:val="Heading2"/>
        <w:numPr>
          <w:ilvl w:val="0"/>
          <w:numId w:val="2"/>
        </w:numPr>
      </w:pPr>
      <w:r>
        <w:t>Numbers Ending in 7</w:t>
      </w:r>
    </w:p>
    <w:p w14:paraId="2429FB1A" w14:textId="0A224787" w:rsidR="00486079" w:rsidRPr="00486079" w:rsidRDefault="00486079" w:rsidP="00486079">
      <w:pPr>
        <w:rPr>
          <w:lang w:val="bg-BG"/>
        </w:rPr>
      </w:pPr>
      <w:r w:rsidRPr="00486079">
        <w:t xml:space="preserve">Write a program </w:t>
      </w:r>
      <w:r>
        <w:t>that</w:t>
      </w:r>
      <w:r w:rsidRPr="00486079">
        <w:t xml:space="preserve"> print</w:t>
      </w:r>
      <w:r>
        <w:t>s</w:t>
      </w:r>
      <w:r w:rsidRPr="00486079">
        <w:t xml:space="preserve"> </w:t>
      </w:r>
      <w:r w:rsidRPr="00486079">
        <w:rPr>
          <w:b/>
          <w:bCs/>
        </w:rPr>
        <w:t>numbers ending in 7</w:t>
      </w:r>
      <w:r w:rsidRPr="00486079">
        <w:t xml:space="preserve"> in given range: </w:t>
      </w:r>
    </w:p>
    <w:p w14:paraId="7992D8B4" w14:textId="27011AC8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>Reads a</w:t>
      </w:r>
      <w:r>
        <w:t xml:space="preserve">n </w:t>
      </w:r>
      <w:r w:rsidRPr="00486079">
        <w:rPr>
          <w:b/>
          <w:bCs/>
        </w:rPr>
        <w:t>integer number</w:t>
      </w:r>
      <w:r w:rsidRPr="00486079">
        <w:t xml:space="preserve"> </w:t>
      </w:r>
      <w:r w:rsidRPr="00486079">
        <w:rPr>
          <w:b/>
          <w:bCs/>
        </w:rPr>
        <w:t>n</w:t>
      </w:r>
      <w:r>
        <w:rPr>
          <w:b/>
          <w:bCs/>
        </w:rPr>
        <w:t xml:space="preserve"> – </w:t>
      </w:r>
      <w:r w:rsidRPr="00486079">
        <w:t>end of the range</w:t>
      </w:r>
    </w:p>
    <w:p w14:paraId="11905D71" w14:textId="596289AC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 xml:space="preserve">Prints all numbers from </w:t>
      </w:r>
      <w:r w:rsidRPr="00486079">
        <w:rPr>
          <w:b/>
          <w:bCs/>
        </w:rPr>
        <w:t>7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ending </w:t>
      </w:r>
      <w:r>
        <w:t>in</w:t>
      </w:r>
      <w:r w:rsidRPr="00486079">
        <w:t xml:space="preserve"> 7</w:t>
      </w:r>
    </w:p>
    <w:p w14:paraId="7E09A8AB" w14:textId="714E13DA" w:rsidR="00486079" w:rsidRPr="002569F1" w:rsidRDefault="00486079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486079" w:rsidRPr="00FF3E01" w14:paraId="155DD99D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C124004" w14:textId="77777777" w:rsidR="00486079" w:rsidRPr="00FF3E01" w:rsidRDefault="00486079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32EC01B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8C9FCD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4DB6D1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20F3E6BE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7E7B81A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F8E965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C293EE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86079" w:rsidRPr="00FF3E01" w14:paraId="11CD5E5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208A5C5E" w14:textId="4371BC83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27</w:t>
            </w:r>
          </w:p>
        </w:tc>
        <w:tc>
          <w:tcPr>
            <w:tcW w:w="892" w:type="dxa"/>
            <w:shd w:val="clear" w:color="auto" w:fill="auto"/>
          </w:tcPr>
          <w:p w14:paraId="0976219A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46A9626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77065564" w14:textId="28EB3753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906D5F6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1AC0351A" w14:textId="18F141DF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0</w:t>
            </w:r>
          </w:p>
        </w:tc>
        <w:tc>
          <w:tcPr>
            <w:tcW w:w="875" w:type="dxa"/>
            <w:shd w:val="clear" w:color="auto" w:fill="auto"/>
          </w:tcPr>
          <w:p w14:paraId="49F77AB8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35A4BC3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13D40B60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5AC1E0BD" w14:textId="4DA85A28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5AD798A3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5F1BAF2" w14:textId="5C1BEBB0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75" w:type="dxa"/>
            <w:shd w:val="clear" w:color="auto" w:fill="auto"/>
          </w:tcPr>
          <w:p w14:paraId="69CE58DE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AA747F9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0A29E1E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129A5AB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  <w:p w14:paraId="059DCCFB" w14:textId="24CD60FC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7</w:t>
            </w:r>
          </w:p>
        </w:tc>
      </w:tr>
    </w:tbl>
    <w:p w14:paraId="44FD7741" w14:textId="77777777" w:rsidR="0048644D" w:rsidRPr="00486079" w:rsidRDefault="0048644D" w:rsidP="00486079"/>
    <w:p w14:paraId="3753CDA2" w14:textId="22524ADD" w:rsidR="00654354" w:rsidRDefault="00654354" w:rsidP="00654354">
      <w:pPr>
        <w:pStyle w:val="Heading2"/>
        <w:numPr>
          <w:ilvl w:val="0"/>
          <w:numId w:val="2"/>
        </w:numPr>
      </w:pPr>
      <w:r>
        <w:t>Numbers From 1 to N over 3</w:t>
      </w:r>
    </w:p>
    <w:p w14:paraId="32C51DFC" w14:textId="5395E933" w:rsidR="00486079" w:rsidRPr="00486079" w:rsidRDefault="00486079" w:rsidP="0093494B">
      <w:pPr>
        <w:rPr>
          <w:lang w:val="bg-BG"/>
        </w:rPr>
      </w:pPr>
      <w:r w:rsidRPr="00486079">
        <w:t xml:space="preserve">Write a program </w:t>
      </w:r>
      <w:r w:rsidR="0093494B">
        <w:t>that</w:t>
      </w:r>
      <w:r w:rsidRPr="00486079">
        <w:t xml:space="preserve"> print</w:t>
      </w:r>
      <w:r w:rsidR="0093494B">
        <w:t>s</w:t>
      </w:r>
      <w:r w:rsidRPr="00486079">
        <w:t xml:space="preserve"> </w:t>
      </w:r>
      <w:r w:rsidRPr="00486079">
        <w:rPr>
          <w:b/>
          <w:bCs/>
        </w:rPr>
        <w:t xml:space="preserve">numbers </w:t>
      </w:r>
      <w:r w:rsidRPr="00486079">
        <w:t>in given range</w:t>
      </w:r>
      <w:r w:rsidR="0093494B">
        <w:t xml:space="preserve"> </w:t>
      </w:r>
      <w:r w:rsidR="0093494B" w:rsidRPr="0093494B">
        <w:rPr>
          <w:b/>
          <w:bCs/>
        </w:rPr>
        <w:t>over 3</w:t>
      </w:r>
      <w:r w:rsidRPr="00486079">
        <w:t xml:space="preserve">: </w:t>
      </w:r>
    </w:p>
    <w:p w14:paraId="4F1C1D78" w14:textId="77777777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>Reads a</w:t>
      </w:r>
      <w:r w:rsidR="0093494B">
        <w:t xml:space="preserve">n </w:t>
      </w:r>
      <w:r w:rsidR="0093494B" w:rsidRPr="00486079">
        <w:rPr>
          <w:b/>
          <w:bCs/>
        </w:rPr>
        <w:t xml:space="preserve">integer </w:t>
      </w:r>
      <w:r w:rsidRPr="00486079">
        <w:rPr>
          <w:b/>
          <w:bCs/>
        </w:rPr>
        <w:t>number</w:t>
      </w:r>
      <w:r w:rsidRPr="00486079">
        <w:t xml:space="preserve"> </w:t>
      </w:r>
      <w:r w:rsidRPr="00486079">
        <w:rPr>
          <w:b/>
          <w:bCs/>
        </w:rPr>
        <w:t>n</w:t>
      </w:r>
      <w:r w:rsidR="0093494B">
        <w:rPr>
          <w:b/>
          <w:bCs/>
        </w:rPr>
        <w:t xml:space="preserve"> – </w:t>
      </w:r>
      <w:r w:rsidR="0093494B" w:rsidRPr="00486079">
        <w:t>end of the range</w:t>
      </w:r>
    </w:p>
    <w:p w14:paraId="6A769E89" w14:textId="49D1B962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 xml:space="preserve">Prints all numbers from </w:t>
      </w:r>
      <w:r w:rsidR="0093494B">
        <w:rPr>
          <w:b/>
          <w:bCs/>
        </w:rPr>
        <w:t>1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</w:t>
      </w:r>
      <w:r w:rsidR="0093494B">
        <w:t>over 3 (</w:t>
      </w:r>
      <w:r w:rsidR="0093494B" w:rsidRPr="0081243A">
        <w:rPr>
          <w:b/>
          <w:bCs/>
        </w:rPr>
        <w:t>inclusively</w:t>
      </w:r>
      <w:r w:rsidR="0093494B">
        <w:rPr>
          <w:b/>
          <w:bCs/>
        </w:rPr>
        <w:t>)</w:t>
      </w:r>
    </w:p>
    <w:p w14:paraId="7D09569B" w14:textId="5B5C8B81" w:rsidR="0093494B" w:rsidRPr="002569F1" w:rsidRDefault="0093494B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3494B" w:rsidRPr="00FF3E01" w14:paraId="403C3693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4C6301" w14:textId="77777777" w:rsidR="0093494B" w:rsidRPr="00FF3E01" w:rsidRDefault="0093494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F7F106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A42C1D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D3D03F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8CDF3BE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0CB82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3300D0B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153A05F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494B" w:rsidRPr="00FF3E01" w14:paraId="72C43AD6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61068BFA" w14:textId="560A8C9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5334E936" w14:textId="276364E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FE38BF8" w14:textId="59FFF57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B78D742" w14:textId="75E6D092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77D6A48" w14:textId="048ADDBE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163270C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3DDB780" w14:textId="12E7BA1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</w:t>
            </w:r>
          </w:p>
        </w:tc>
        <w:tc>
          <w:tcPr>
            <w:tcW w:w="875" w:type="dxa"/>
            <w:shd w:val="clear" w:color="auto" w:fill="auto"/>
          </w:tcPr>
          <w:p w14:paraId="2BD56F8F" w14:textId="23285CE3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625946C" w14:textId="0EBE4476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ABBB40C" w14:textId="4118AAB1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904E1EE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FF0CE45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3</w:t>
            </w:r>
          </w:p>
          <w:p w14:paraId="6DF70EC4" w14:textId="01540A6C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9FE7050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277152" w14:textId="42DF9D8B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75" w:type="dxa"/>
            <w:shd w:val="clear" w:color="auto" w:fill="auto"/>
          </w:tcPr>
          <w:p w14:paraId="1849A65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C7E927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EC50683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797CD6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45AF74A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3</w:t>
            </w:r>
          </w:p>
          <w:p w14:paraId="34A8E45E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  <w:p w14:paraId="119A97F5" w14:textId="18CC0DEE" w:rsidR="0093494B" w:rsidRPr="00EA057E" w:rsidRDefault="0093494B" w:rsidP="009349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</w:tbl>
    <w:p w14:paraId="4A0EBF13" w14:textId="77777777" w:rsidR="0093494B" w:rsidRPr="0093494B" w:rsidRDefault="0093494B" w:rsidP="0093494B"/>
    <w:p w14:paraId="7CF4E269" w14:textId="521010FD" w:rsidR="00654354" w:rsidRDefault="003A1523" w:rsidP="00654354">
      <w:pPr>
        <w:pStyle w:val="Heading2"/>
        <w:numPr>
          <w:ilvl w:val="0"/>
          <w:numId w:val="2"/>
        </w:numPr>
      </w:pPr>
      <w:r>
        <w:t>Exam Countdown</w:t>
      </w:r>
    </w:p>
    <w:p w14:paraId="3F89B088" w14:textId="323C5D5A" w:rsidR="00635A5B" w:rsidRPr="00635A5B" w:rsidRDefault="00635A5B" w:rsidP="00635A5B">
      <w:pPr>
        <w:rPr>
          <w:lang w:val="bg-BG"/>
        </w:rPr>
      </w:pPr>
      <w:r w:rsidRPr="00635A5B">
        <w:t xml:space="preserve">Write a program to print a </w:t>
      </w:r>
      <w:r w:rsidRPr="00635A5B">
        <w:rPr>
          <w:b/>
          <w:bCs/>
        </w:rPr>
        <w:t>countdown to an exam</w:t>
      </w:r>
      <w:r w:rsidRPr="00635A5B">
        <w:t>:</w:t>
      </w:r>
    </w:p>
    <w:p w14:paraId="2046342A" w14:textId="7B207190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>Read an integer</w:t>
      </w:r>
      <w:r>
        <w:t xml:space="preserve"> number</w:t>
      </w:r>
      <w:r w:rsidRPr="00635A5B">
        <w:t xml:space="preserve"> </w:t>
      </w:r>
      <w:r w:rsidRPr="00635A5B">
        <w:rPr>
          <w:b/>
          <w:bCs/>
        </w:rPr>
        <w:t>d</w:t>
      </w:r>
      <w:r w:rsidRPr="00635A5B">
        <w:t>: the count of days before an exam</w:t>
      </w:r>
    </w:p>
    <w:p w14:paraId="404BF22B" w14:textId="77777777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 xml:space="preserve">For each day </w:t>
      </w:r>
      <w:r w:rsidRPr="00635A5B">
        <w:rPr>
          <w:b/>
          <w:bCs/>
        </w:rPr>
        <w:t>d</w:t>
      </w:r>
      <w:r w:rsidRPr="00635A5B">
        <w:t>…</w:t>
      </w:r>
      <w:r w:rsidRPr="00635A5B">
        <w:rPr>
          <w:b/>
          <w:bCs/>
        </w:rPr>
        <w:t>1</w:t>
      </w:r>
      <w:r w:rsidRPr="00635A5B">
        <w:t xml:space="preserve"> print: "</w:t>
      </w:r>
      <w:r w:rsidRPr="00635A5B">
        <w:rPr>
          <w:rFonts w:ascii="Consolas" w:hAnsi="Consolas"/>
          <w:b/>
          <w:bCs/>
        </w:rPr>
        <w:t>{</w:t>
      </w:r>
      <w:proofErr w:type="spellStart"/>
      <w:r w:rsidRPr="00635A5B">
        <w:rPr>
          <w:rFonts w:ascii="Consolas" w:hAnsi="Consolas"/>
          <w:b/>
          <w:bCs/>
        </w:rPr>
        <w:t>currentDay</w:t>
      </w:r>
      <w:proofErr w:type="spellEnd"/>
      <w:r w:rsidRPr="00635A5B">
        <w:rPr>
          <w:rFonts w:ascii="Consolas" w:hAnsi="Consolas"/>
          <w:b/>
          <w:bCs/>
        </w:rPr>
        <w:t>} days before the exam</w:t>
      </w:r>
      <w:r w:rsidRPr="00635A5B">
        <w:t>"</w:t>
      </w:r>
    </w:p>
    <w:p w14:paraId="3C963D54" w14:textId="77777777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>At the end print: "</w:t>
      </w:r>
      <w:r w:rsidRPr="00635A5B">
        <w:rPr>
          <w:rFonts w:ascii="Consolas" w:hAnsi="Consolas"/>
          <w:b/>
          <w:bCs/>
        </w:rPr>
        <w:t>The exam has come</w:t>
      </w:r>
      <w:r w:rsidRPr="00635A5B">
        <w:t>"</w:t>
      </w:r>
    </w:p>
    <w:p w14:paraId="5DB02E03" w14:textId="00679EE5" w:rsidR="00635A5B" w:rsidRPr="002569F1" w:rsidRDefault="00635A5B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3302"/>
        <w:gridCol w:w="284"/>
        <w:gridCol w:w="1218"/>
        <w:gridCol w:w="3034"/>
      </w:tblGrid>
      <w:tr w:rsidR="00635A5B" w:rsidRPr="00FF3E01" w14:paraId="1BE19136" w14:textId="77777777" w:rsidTr="00635A5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4AE21AFB" w14:textId="77777777" w:rsidR="00635A5B" w:rsidRPr="00FF3E01" w:rsidRDefault="00635A5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02" w:type="dxa"/>
            <w:shd w:val="clear" w:color="auto" w:fill="D9D9D9" w:themeFill="background1" w:themeFillShade="D9"/>
            <w:vAlign w:val="center"/>
          </w:tcPr>
          <w:p w14:paraId="5F31EC9E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4F56A6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3BBCB57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34" w:type="dxa"/>
            <w:shd w:val="clear" w:color="auto" w:fill="D9D9D9" w:themeFill="background1" w:themeFillShade="D9"/>
            <w:vAlign w:val="center"/>
          </w:tcPr>
          <w:p w14:paraId="26748274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35A5B" w:rsidRPr="00FF3E01" w14:paraId="572B23B4" w14:textId="77777777" w:rsidTr="00635A5B">
        <w:trPr>
          <w:trHeight w:val="552"/>
        </w:trPr>
        <w:tc>
          <w:tcPr>
            <w:tcW w:w="1234" w:type="dxa"/>
            <w:shd w:val="clear" w:color="auto" w:fill="auto"/>
          </w:tcPr>
          <w:p w14:paraId="378C777F" w14:textId="17E3C121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302" w:type="dxa"/>
            <w:shd w:val="clear" w:color="auto" w:fill="auto"/>
          </w:tcPr>
          <w:p w14:paraId="79F65B33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7B15BD2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0C070E64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B23D273" w14:textId="153DA652" w:rsidR="00635A5B" w:rsidRPr="00EA057E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84D4758" w14:textId="77777777" w:rsidR="00635A5B" w:rsidRPr="00FF3E01" w:rsidRDefault="00635A5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B6ABF8" w14:textId="27963C9E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</w:t>
            </w:r>
          </w:p>
        </w:tc>
        <w:tc>
          <w:tcPr>
            <w:tcW w:w="3034" w:type="dxa"/>
            <w:shd w:val="clear" w:color="auto" w:fill="auto"/>
          </w:tcPr>
          <w:p w14:paraId="6FBD6B65" w14:textId="3ABC1A6E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  <w:r w:rsidRPr="00635A5B">
              <w:rPr>
                <w:rFonts w:ascii="Consolas" w:hAnsi="Consolas"/>
                <w:noProof/>
              </w:rPr>
              <w:t xml:space="preserve"> days before the exam</w:t>
            </w:r>
          </w:p>
          <w:p w14:paraId="5904777C" w14:textId="073AA44A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1B68B3D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1AC889F0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92CD498" w14:textId="1A608A91" w:rsidR="00635A5B" w:rsidRPr="00EA057E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</w:tr>
    </w:tbl>
    <w:p w14:paraId="4D688E21" w14:textId="77777777" w:rsidR="00635A5B" w:rsidRPr="00635A5B" w:rsidRDefault="00635A5B" w:rsidP="00635A5B"/>
    <w:p w14:paraId="4483EB7E" w14:textId="5CC9A7A7" w:rsidR="003A1523" w:rsidRDefault="003A1523" w:rsidP="003A1523">
      <w:pPr>
        <w:pStyle w:val="Heading2"/>
        <w:numPr>
          <w:ilvl w:val="0"/>
          <w:numId w:val="2"/>
        </w:numPr>
      </w:pPr>
      <w:r>
        <w:t>Latin Letters</w:t>
      </w:r>
    </w:p>
    <w:p w14:paraId="299F53DE" w14:textId="77777777" w:rsidR="0081243A" w:rsidRPr="0081243A" w:rsidRDefault="0081243A" w:rsidP="0081243A">
      <w:pPr>
        <w:spacing w:after="0"/>
        <w:rPr>
          <w:lang w:val="bg-BG"/>
        </w:rPr>
      </w:pPr>
      <w:r w:rsidRPr="0081243A">
        <w:t xml:space="preserve">Write a program to print the </w:t>
      </w:r>
      <w:r w:rsidRPr="0081243A">
        <w:rPr>
          <w:b/>
          <w:bCs/>
        </w:rPr>
        <w:t>Latin letters in certain range</w:t>
      </w:r>
      <w:r w:rsidRPr="0081243A">
        <w:t>:</w:t>
      </w:r>
    </w:p>
    <w:p w14:paraId="6061475C" w14:textId="642E6248" w:rsidR="0081243A" w:rsidRPr="0081243A" w:rsidRDefault="0081243A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81243A">
        <w:t xml:space="preserve">Read </w:t>
      </w:r>
      <w:r>
        <w:rPr>
          <w:b/>
          <w:bCs/>
        </w:rPr>
        <w:t>two</w:t>
      </w:r>
      <w:r w:rsidRPr="0081243A">
        <w:rPr>
          <w:b/>
          <w:bCs/>
        </w:rPr>
        <w:t xml:space="preserve"> letters</w:t>
      </w:r>
      <w:r>
        <w:rPr>
          <w:b/>
          <w:bCs/>
        </w:rPr>
        <w:t xml:space="preserve"> (chars)</w:t>
      </w:r>
      <w:r w:rsidRPr="0081243A">
        <w:t>, each on separate line</w:t>
      </w:r>
    </w:p>
    <w:p w14:paraId="024B1B4F" w14:textId="77DF1C92" w:rsidR="00637A04" w:rsidRPr="00F35623" w:rsidRDefault="0081243A" w:rsidP="00F35623">
      <w:pPr>
        <w:pStyle w:val="ListParagraph"/>
        <w:numPr>
          <w:ilvl w:val="1"/>
          <w:numId w:val="2"/>
        </w:numPr>
        <w:spacing w:before="0" w:after="0"/>
        <w:ind w:left="714" w:hanging="357"/>
      </w:pPr>
      <w:r w:rsidRPr="0081243A">
        <w:t xml:space="preserve">Print all letters in the specified range </w:t>
      </w:r>
      <w:r w:rsidRPr="0081243A">
        <w:rPr>
          <w:b/>
          <w:bCs/>
        </w:rPr>
        <w:t>inclusively</w:t>
      </w:r>
    </w:p>
    <w:p w14:paraId="45580094" w14:textId="22475ED5" w:rsidR="00F35623" w:rsidRPr="002569F1" w:rsidRDefault="00F35623" w:rsidP="002569F1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2569F1">
        <w:rPr>
          <w:rFonts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276"/>
        <w:gridCol w:w="981"/>
        <w:gridCol w:w="660"/>
        <w:gridCol w:w="2753"/>
        <w:gridCol w:w="709"/>
        <w:gridCol w:w="660"/>
        <w:gridCol w:w="1324"/>
      </w:tblGrid>
      <w:tr w:rsidR="0081243A" w:rsidRPr="00FF3E01" w14:paraId="32ACC9C2" w14:textId="77777777" w:rsidTr="0081243A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1F15E25" w14:textId="77777777" w:rsidR="0081243A" w:rsidRPr="00FF3E01" w:rsidRDefault="0081243A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3B57E64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8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BEB113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29BEB5C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753" w:type="dxa"/>
            <w:shd w:val="clear" w:color="auto" w:fill="D9D9D9" w:themeFill="background1" w:themeFillShade="D9"/>
            <w:vAlign w:val="center"/>
          </w:tcPr>
          <w:p w14:paraId="62A110DF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111CF1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239032E7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6DFD8A3A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1243A" w:rsidRPr="00FF3E01" w14:paraId="4D84E3BC" w14:textId="77777777" w:rsidTr="0081243A">
        <w:trPr>
          <w:trHeight w:val="552"/>
        </w:trPr>
        <w:tc>
          <w:tcPr>
            <w:tcW w:w="709" w:type="dxa"/>
            <w:shd w:val="clear" w:color="auto" w:fill="auto"/>
          </w:tcPr>
          <w:p w14:paraId="402D8447" w14:textId="1073D408" w:rsidR="0081243A" w:rsidRDefault="0081243A" w:rsidP="00A6396D">
            <w:pPr>
              <w:spacing w:before="0"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</w:t>
            </w:r>
          </w:p>
          <w:p w14:paraId="29C4E687" w14:textId="320E08F9" w:rsidR="0081243A" w:rsidRPr="00622EF5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c</w:t>
            </w:r>
          </w:p>
        </w:tc>
        <w:tc>
          <w:tcPr>
            <w:tcW w:w="1276" w:type="dxa"/>
            <w:shd w:val="clear" w:color="auto" w:fill="auto"/>
          </w:tcPr>
          <w:p w14:paraId="5A631CFC" w14:textId="4B7C109B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81" w:type="dxa"/>
            <w:vMerge/>
            <w:tcBorders>
              <w:bottom w:val="nil"/>
            </w:tcBorders>
            <w:shd w:val="clear" w:color="auto" w:fill="auto"/>
          </w:tcPr>
          <w:p w14:paraId="275BDAB2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5854B09B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</w:t>
            </w:r>
          </w:p>
          <w:p w14:paraId="09E1AEC4" w14:textId="4407FEE7" w:rsidR="0081243A" w:rsidRP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q</w:t>
            </w:r>
          </w:p>
        </w:tc>
        <w:tc>
          <w:tcPr>
            <w:tcW w:w="2753" w:type="dxa"/>
            <w:shd w:val="clear" w:color="auto" w:fill="auto"/>
          </w:tcPr>
          <w:p w14:paraId="7F1B244D" w14:textId="27C56155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 xml:space="preserve">f g h i </w:t>
            </w:r>
            <w:r w:rsidR="00873A41">
              <w:rPr>
                <w:rFonts w:ascii="Consolas" w:hAnsi="Consolas"/>
                <w:noProof/>
              </w:rPr>
              <w:t>j</w:t>
            </w:r>
            <w:r w:rsidRPr="0081243A">
              <w:rPr>
                <w:rFonts w:ascii="Consolas" w:hAnsi="Consolas"/>
                <w:noProof/>
              </w:rPr>
              <w:t xml:space="preserve"> k l m o p q</w:t>
            </w:r>
          </w:p>
          <w:p w14:paraId="0DCA790C" w14:textId="5A7CC194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B928698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43AF7695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</w:p>
          <w:p w14:paraId="2F4248C4" w14:textId="3D65127D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324" w:type="dxa"/>
            <w:shd w:val="clear" w:color="auto" w:fill="auto"/>
          </w:tcPr>
          <w:p w14:paraId="483F750F" w14:textId="77777777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>W X Y Z</w:t>
            </w:r>
          </w:p>
          <w:p w14:paraId="197235C1" w14:textId="705000E6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7A25A9D6" w14:textId="77777777" w:rsidR="0081243A" w:rsidRDefault="0081243A" w:rsidP="0081243A">
      <w:pPr>
        <w:pStyle w:val="ListParagraph"/>
      </w:pPr>
    </w:p>
    <w:sectPr w:rsidR="0081243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C6D21F" w14:textId="77777777" w:rsidR="008A475F" w:rsidRDefault="008A475F" w:rsidP="00A329F3">
      <w:pPr>
        <w:spacing w:before="0" w:after="0" w:line="240" w:lineRule="auto"/>
      </w:pPr>
      <w:r>
        <w:separator/>
      </w:r>
    </w:p>
  </w:endnote>
  <w:endnote w:type="continuationSeparator" w:id="0">
    <w:p w14:paraId="02DDE275" w14:textId="77777777" w:rsidR="008A475F" w:rsidRDefault="008A475F" w:rsidP="00A329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37AEFA" w14:textId="77777777" w:rsidR="00A329F3" w:rsidRDefault="00A329F3" w:rsidP="00A329F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C3B4E5" wp14:editId="26FF823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7AD842" w14:textId="77777777" w:rsidR="00A329F3" w:rsidRPr="002C539D" w:rsidRDefault="00A329F3" w:rsidP="00A329F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C3B4E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E7AD842" w14:textId="77777777" w:rsidR="00A329F3" w:rsidRPr="002C539D" w:rsidRDefault="00A329F3" w:rsidP="00A329F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336DB2" wp14:editId="570406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6B9B7D" w14:textId="77777777" w:rsidR="00A329F3" w:rsidRPr="002C539D" w:rsidRDefault="00A329F3" w:rsidP="00A329F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338E453" w14:textId="77777777" w:rsidR="00A329F3" w:rsidRPr="00596AA5" w:rsidRDefault="00A329F3" w:rsidP="00A329F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096D04" wp14:editId="5CA8010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3D3E51" wp14:editId="2C8C872A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2A12A7" wp14:editId="371A539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5367A" wp14:editId="4B07946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D50217" wp14:editId="12BE21E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280E10" wp14:editId="52B03F8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82BF7E" wp14:editId="08F9124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3DF40B" wp14:editId="21C83F3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2CCB36" wp14:editId="437CA7F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3336DB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6B9B7D" w14:textId="77777777" w:rsidR="00A329F3" w:rsidRPr="002C539D" w:rsidRDefault="00A329F3" w:rsidP="00A329F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338E453" w14:textId="77777777" w:rsidR="00A329F3" w:rsidRPr="00596AA5" w:rsidRDefault="00A329F3" w:rsidP="00A329F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096D04" wp14:editId="5CA8010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3D3E51" wp14:editId="2C8C872A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2A12A7" wp14:editId="371A539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5367A" wp14:editId="4B07946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D50217" wp14:editId="12BE21E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280E10" wp14:editId="52B03F8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82BF7E" wp14:editId="08F9124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3DF40B" wp14:editId="21C83F3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2CCB36" wp14:editId="437CA7F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087B415" wp14:editId="0114702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1E8E6A" wp14:editId="174A259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DC2ED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91EAB7" wp14:editId="02E6352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4578CB" w14:textId="77777777" w:rsidR="00A329F3" w:rsidRPr="00596AA5" w:rsidRDefault="00A329F3" w:rsidP="00A329F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91EAB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04578CB" w14:textId="77777777" w:rsidR="00A329F3" w:rsidRPr="00596AA5" w:rsidRDefault="00A329F3" w:rsidP="00A329F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8406086" w14:textId="77777777" w:rsidR="00A329F3" w:rsidRDefault="00A329F3" w:rsidP="00A329F3">
    <w:pPr>
      <w:pStyle w:val="Footer"/>
    </w:pPr>
  </w:p>
  <w:p w14:paraId="20E397E3" w14:textId="77777777" w:rsidR="00A329F3" w:rsidRDefault="00A329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09353D" w14:textId="77777777" w:rsidR="008A475F" w:rsidRDefault="008A475F" w:rsidP="00A329F3">
      <w:pPr>
        <w:spacing w:before="0" w:after="0" w:line="240" w:lineRule="auto"/>
      </w:pPr>
      <w:r>
        <w:separator/>
      </w:r>
    </w:p>
  </w:footnote>
  <w:footnote w:type="continuationSeparator" w:id="0">
    <w:p w14:paraId="75F761BB" w14:textId="77777777" w:rsidR="008A475F" w:rsidRDefault="008A475F" w:rsidP="00A329F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0"/>
  </w:num>
  <w:num w:numId="2" w16cid:durableId="1206984846">
    <w:abstractNumId w:val="3"/>
  </w:num>
  <w:num w:numId="3" w16cid:durableId="3827592">
    <w:abstractNumId w:val="7"/>
  </w:num>
  <w:num w:numId="4" w16cid:durableId="1355304940">
    <w:abstractNumId w:val="4"/>
  </w:num>
  <w:num w:numId="5" w16cid:durableId="104082855">
    <w:abstractNumId w:val="6"/>
  </w:num>
  <w:num w:numId="6" w16cid:durableId="182863186">
    <w:abstractNumId w:val="2"/>
  </w:num>
  <w:num w:numId="7" w16cid:durableId="816530067">
    <w:abstractNumId w:val="1"/>
  </w:num>
  <w:num w:numId="8" w16cid:durableId="1478641656">
    <w:abstractNumId w:val="5"/>
  </w:num>
  <w:num w:numId="9" w16cid:durableId="12336138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QUAzbm2YCwAAAA="/>
  </w:docVars>
  <w:rsids>
    <w:rsidRoot w:val="00637A04"/>
    <w:rsid w:val="000237A0"/>
    <w:rsid w:val="000F2506"/>
    <w:rsid w:val="002569F1"/>
    <w:rsid w:val="00283341"/>
    <w:rsid w:val="00286374"/>
    <w:rsid w:val="003A1523"/>
    <w:rsid w:val="003B6574"/>
    <w:rsid w:val="003D11A9"/>
    <w:rsid w:val="00486079"/>
    <w:rsid w:val="0048644D"/>
    <w:rsid w:val="004B3452"/>
    <w:rsid w:val="005519AF"/>
    <w:rsid w:val="00563F4E"/>
    <w:rsid w:val="00622EF5"/>
    <w:rsid w:val="00635A5B"/>
    <w:rsid w:val="00637A04"/>
    <w:rsid w:val="00654354"/>
    <w:rsid w:val="006C11A6"/>
    <w:rsid w:val="007B4EB8"/>
    <w:rsid w:val="007F5F43"/>
    <w:rsid w:val="0081243A"/>
    <w:rsid w:val="008351A6"/>
    <w:rsid w:val="008551F0"/>
    <w:rsid w:val="00873A41"/>
    <w:rsid w:val="00897FF1"/>
    <w:rsid w:val="008A475F"/>
    <w:rsid w:val="0093494B"/>
    <w:rsid w:val="0099038B"/>
    <w:rsid w:val="009D374D"/>
    <w:rsid w:val="00A329F3"/>
    <w:rsid w:val="00AD16FA"/>
    <w:rsid w:val="00C42D6A"/>
    <w:rsid w:val="00D11572"/>
    <w:rsid w:val="00E95BE7"/>
    <w:rsid w:val="00EB4D41"/>
    <w:rsid w:val="00F23CBC"/>
    <w:rsid w:val="00F35623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94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29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9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329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9F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04/For-Loop-La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5</TotalTime>
  <Pages>3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31</cp:revision>
  <dcterms:created xsi:type="dcterms:W3CDTF">2023-09-30T15:11:00Z</dcterms:created>
  <dcterms:modified xsi:type="dcterms:W3CDTF">2024-09-07T10:11:00Z</dcterms:modified>
</cp:coreProperties>
</file>